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0638" w:rsidRDefault="00550904">
      <w:r>
        <w:rPr>
          <w:noProof/>
        </w:rPr>
        <w:drawing>
          <wp:inline distT="0" distB="0" distL="0" distR="0" wp14:anchorId="3D59C91E" wp14:editId="6C4B02E8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006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MjE2tzA0MDQ1NTJS0lEKTi0uzszPAykwqgUAGLBuniwAAAA="/>
  </w:docVars>
  <w:rsids>
    <w:rsidRoot w:val="00DB526E"/>
    <w:rsid w:val="00550904"/>
    <w:rsid w:val="005A789B"/>
    <w:rsid w:val="00DB526E"/>
    <w:rsid w:val="00F00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FCA8B6B-D022-44BE-9ED5-9A6508869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 W Wilson</dc:creator>
  <cp:keywords/>
  <dc:description/>
  <cp:lastModifiedBy>Evan W Wilson</cp:lastModifiedBy>
  <cp:revision>2</cp:revision>
  <dcterms:created xsi:type="dcterms:W3CDTF">2017-10-06T00:46:00Z</dcterms:created>
  <dcterms:modified xsi:type="dcterms:W3CDTF">2017-10-06T04:10:00Z</dcterms:modified>
</cp:coreProperties>
</file>